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t. Vincent</w:t>
      </w:r>
      <w:r>
        <w:t xml:space="preserve"> </w:t>
      </w:r>
      <w:r>
        <w:t xml:space="preserve">and</w:t>
      </w:r>
      <w:r>
        <w:t xml:space="preserve"> </w:t>
      </w:r>
      <w:r>
        <w:t xml:space="preserve">the</w:t>
      </w:r>
      <w:r>
        <w:t xml:space="preserve"> </w:t>
      </w:r>
      <w:r>
        <w:t xml:space="preserve">Grenadine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t. Vincent and the Grenadines received a score of 52.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t. Vincent and the Grenadines received a score of 5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t. Vincent and the Grenadines received a score of</w:t>
      </w:r>
      <w:r>
        <w:t xml:space="preserve"> </w:t>
      </w:r>
      <w:r>
        <w:rPr>
          <w:b/>
          <w:bCs/>
        </w:rPr>
        <w:t xml:space="preserve">67.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t. Vincent and the Grenadines received a score of 56.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t. Vincent and the Grenadines received a score of 4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t. Vincent and the Grenadines received a score of 4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t. Vincent and the Grenadines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t. Vincent and the Grenadines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t. Vincent and the Grenadines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t. Vincent and the Grenadines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t. Vincent and the Grenadines received a score of 0.5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t. Vincent and the Grenadines received a score of 0.6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t. Vincent and the Grenadines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t. Vincent and the Grenadines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t. Vincent and the Grenadines received a score of 0.2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t. Vincent and the Grenadine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t. Vincent and the Grenadines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t. Vincent and the Grenadines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2,202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45:40Z</dcterms:created>
  <dcterms:modified xsi:type="dcterms:W3CDTF">2024-11-11T21:4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t. Vincent and the Grenadines Country Report</vt:lpwstr>
  </property>
  <property fmtid="{D5CDD505-2E9C-101B-9397-08002B2CF9AE}" pid="10" name="toc-title">
    <vt:lpwstr>Table of contents</vt:lpwstr>
  </property>
</Properties>
</file>